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Australia</w:t>
      </w:r>
      <w:r>
        <w:t xml:space="preserve"> </w:t>
      </w:r>
      <w:r>
        <w:t xml:space="preserve">Melbourne</w:t>
      </w:r>
    </w:p>
    <w:bookmarkStart w:id="20" w:name="Xad93b2e5f76098a752f0ae20313b24344e181e4"/>
    <w:p>
      <w:pPr>
        <w:pStyle w:val="Heading1"/>
      </w:pPr>
      <w:r>
        <w:t xml:space="preserve">Cover Letter for Psychologist Position in Australia Melbourne</w:t>
      </w:r>
    </w:p>
    <w:p>
      <w:pPr>
        <w:pStyle w:val="FirstParagraph"/>
      </w:pPr>
      <w:r>
        <w:rPr>
          <w:bCs/>
          <w:b/>
        </w:rPr>
        <w:t xml:space="preserve">John Doe</w:t>
      </w:r>
      <w:r>
        <w:br/>
      </w:r>
      <w:r>
        <w:t xml:space="preserve">123 Example Street</w:t>
      </w:r>
      <w:r>
        <w:br/>
      </w:r>
      <w:r>
        <w:t xml:space="preserve">Melbourne, Victoria, 3000</w:t>
      </w:r>
      <w:r>
        <w:br/>
      </w:r>
      <w:r>
        <w:t xml:space="preserve">Australia</w:t>
      </w:r>
      <w:r>
        <w:br/>
      </w:r>
      <w:r>
        <w:t xml:space="preserve">Email: john.doe@example.com</w:t>
      </w:r>
      <w:r>
        <w:br/>
      </w:r>
      <w:r>
        <w:t xml:space="preserve">Phone: +61 412 345 678</w:t>
      </w:r>
    </w:p>
    <w:p>
      <w:pPr>
        <w:pStyle w:val="BodyText"/>
      </w:pPr>
      <w:r>
        <w:t xml:space="preserve">April 5, 2024</w:t>
      </w:r>
    </w:p>
    <w:p>
      <w:pPr>
        <w:pStyle w:val="BodyText"/>
      </w:pPr>
      <w:r>
        <w:rPr>
          <w:bCs/>
          <w:b/>
        </w:rPr>
        <w:t xml:space="preserve">Hiring Manager</w:t>
      </w:r>
      <w:r>
        <w:br/>
      </w:r>
      <w:r>
        <w:t xml:space="preserve">[Employer Name]</w:t>
      </w:r>
      <w:r>
        <w:br/>
      </w:r>
      <w:r>
        <w:t xml:space="preserve">[Employer Address]</w:t>
      </w:r>
      <w:r>
        <w:br/>
      </w:r>
      <w:r>
        <w:t xml:space="preserve">Melbourne, Victoria, 3000</w:t>
      </w:r>
      <w:r>
        <w:br/>
      </w:r>
      <w:r>
        <w:t xml:space="preserve">Australia</w:t>
      </w:r>
    </w:p>
    <w:p>
      <w:pPr>
        <w:pStyle w:val="BodyText"/>
      </w:pPr>
      <w:r>
        <w:t xml:space="preserve">Dear Hiring Manager,</w:t>
      </w:r>
    </w:p>
    <w:p>
      <w:pPr>
        <w:pStyle w:val="BodyText"/>
      </w:pPr>
      <w:r>
        <w:t xml:space="preserve">I am writing to express my interest in the Psychologist position at [Employer Name] in Australia Melbourne. As a dedicated and experienced psychologist with over [X years] of clinical practice, I am eager to contribute my expertise to your team while supporting the mental health and well-being of individuals, families, and communities in this vibrant city. My commitment to evidence-based practices, cultural sensitivity, and client-centered care aligns closely with the values of Australia Melbourne’s diverse population.</w:t>
      </w:r>
    </w:p>
    <w:p>
      <w:pPr>
        <w:pStyle w:val="BodyText"/>
      </w:pPr>
      <w:r>
        <w:t xml:space="preserve">With a Master’s degree in Clinical Psychology from [University Name] and registration as a Psychologist with the Australian Psychological Society (APS), I have developed a strong foundation in psychological assessment, therapy, and intervention. My career has focused on providing compassionate care to clients across the lifespan, addressing conditions such as anxiety, depression, trauma recovery, and behavioral challenges. In my previous role at [Previous Workplace], I collaborated with multidisciplinary teams to deliver holistic treatment plans that prioritized both individual needs and community resources—a practice I believe is essential in Australia Melbourne’s dynamic healthcare landscape.</w:t>
      </w:r>
    </w:p>
    <w:p>
      <w:pPr>
        <w:pStyle w:val="BodyText"/>
      </w:pPr>
      <w:r>
        <w:t xml:space="preserve">One of the key aspects that draws me to Australia Melbourne is its unique blend of cultural diversity, urban innovation, and a growing emphasis on mental health awareness. As a Psychologist in this region, I have witnessed firsthand the importance of tailoring therapeutic approaches to meet the needs of culturally and linguistically diverse communities. My experience working with migrants, refugees, and individuals from varied socioeconomic backgrounds has equipped me with the skills to navigate complex cultural dynamics while fostering trust and empathy. I am particularly passionate about promoting mental health literacy in schools, workplaces, and community organizations—initiatives that are increasingly vital in Australia Melbourne’s fast-paced environment.</w:t>
      </w:r>
    </w:p>
    <w:p>
      <w:pPr>
        <w:pStyle w:val="BodyText"/>
      </w:pPr>
      <w:r>
        <w:t xml:space="preserve">What sets me apart as a Psychologist is my ability to combine clinical rigor with a genuine connection to clients. Whether conducting individual therapy sessions or facilitating group workshops, I prioritize creating safe and inclusive spaces where individuals feel empowered to explore their challenges and strengths. My training in cognitive-behavioral therapy (CBT), dialectical behavior therapy (DBT), and narrative approaches has enabled me to adapt strategies that resonate with each client’s unique journey. Additionally, I stay updated on the latest research through continuous professional development, ensuring that my practice reflects the highest standards of care.</w:t>
      </w:r>
    </w:p>
    <w:p>
      <w:pPr>
        <w:pStyle w:val="BodyText"/>
      </w:pPr>
      <w:r>
        <w:t xml:space="preserve">In Australia Melbourne, the demand for mental health services continues to rise, and I am motivated to play a role in addressing this need. My work has consistently emphasized preventive care and early intervention, which are critical in reducing long-term burdens on healthcare systems. For instance, during my time at [Previous Workplace], I co-developed a community outreach program that provided free mental health screenings to underserved populations—resulting in increased access to support for over [X] individuals. This experience reinforced my belief that every Psychologist in Australia Melbourne has the potential to make a lasting impact through collaboration and innovation.</w:t>
      </w:r>
    </w:p>
    <w:p>
      <w:pPr>
        <w:pStyle w:val="BodyText"/>
      </w:pPr>
      <w:r>
        <w:t xml:space="preserve">As I consider this opportunity, I am particularly drawn to [Employer Name]’s commitment to [specific detail about the organization, e.g., "integrated care models" or "innovative mental health initiatives"]. I am confident that my background in [specific area, e.g., "trauma-informed care" or "child and family psychology"] would align with your mission to deliver high-quality services. I am also enthusiastic about the prospect of contributing to Melbourne’s growing mental health ecosystem, where partnerships between private practices, public institutions, and community organizations are shaping a more inclusive future.</w:t>
      </w:r>
    </w:p>
    <w:p>
      <w:pPr>
        <w:pStyle w:val="BodyText"/>
      </w:pPr>
      <w:r>
        <w:t xml:space="preserve">I would welcome the chance to discuss how my skills and experiences can contribute to your team. Thank you for considering my application. I look forward to the possibility of working with [Employer Name] as a Psychologist in Australia Melbourne, where I can support individuals in achieving their full potential while advancing the field of mental health.</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Australia Melbourne</dc:title>
  <dc:creator/>
  <dc:language>en</dc:language>
  <cp:keywords/>
  <dcterms:created xsi:type="dcterms:W3CDTF">2025-12-10T07:09:59Z</dcterms:created>
  <dcterms:modified xsi:type="dcterms:W3CDTF">2025-12-10T07:09:59Z</dcterms:modified>
</cp:coreProperties>
</file>

<file path=docProps/custom.xml><?xml version="1.0" encoding="utf-8"?>
<Properties xmlns="http://schemas.openxmlformats.org/officeDocument/2006/custom-properties" xmlns:vt="http://schemas.openxmlformats.org/officeDocument/2006/docPropsVTypes"/>
</file>